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X1e46efa258677b6bf60ddc8c810df6c6a740b61"/>
    <w:p>
      <w:pPr>
        <w:pStyle w:val="Heading1"/>
      </w:pPr>
      <w:r>
        <w:t xml:space="preserve">Internship Application Letter: Automotive Engine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w:t>
      </w:r>
      <w:r>
        <w:t xml:space="preserve"> </w:t>
      </w:r>
      <w:r>
        <w:t xml:space="preserve">Nairobi Automotive Solutions Ltd.</w:t>
      </w:r>
      <w:r>
        <w:br/>
      </w:r>
      <w:r>
        <w:rPr>
          <w:bCs/>
          <w:b/>
        </w:rPr>
        <w:t xml:space="preserve">Address:</w:t>
      </w:r>
      <w:r>
        <w:t xml:space="preserve"> </w:t>
      </w:r>
      <w:r>
        <w:t xml:space="preserve">Industrial Area, Nairobi, Kenya</w:t>
      </w:r>
    </w:p>
    <w:p>
      <w:pPr>
        <w:pStyle w:val="BodyText"/>
      </w:pPr>
      <w:r>
        <w:t xml:space="preserve">Dear Hiring Manager,</w:t>
      </w:r>
    </w:p>
    <w:p>
      <w:pPr>
        <w:pStyle w:val="BodyText"/>
      </w:pPr>
      <w:r>
        <w:t xml:space="preserve">I am writing with profound enthusiasm to submit my Internship Application Letter for the Automotive Engineer Intern position at Nairobi Automotive Solutions Ltd., a company I have long admired for its pioneering contributions to Kenya’s automotive sector. As a final-year Bachelor of Engineering (Automotive) student at the University of Nairobi, deeply committed to advancing sustainable mobility solutions within Kenya’s dynamic landscape, I am eager to apply my academic foundation and practical skills under the mentorship of your esteemed engineering team in Nairobi. This opportunity aligns perfectly with my professional aspirations and Kenya’s vision for a technologically empowered automotive industry.</w:t>
      </w:r>
    </w:p>
    <w:p>
      <w:pPr>
        <w:pStyle w:val="BodyText"/>
      </w:pPr>
      <w:r>
        <w:t xml:space="preserve">The rapidly evolving automotive sector in Kenya Nairobi represents a unique confluence of challenges and opportunities—ranging from adapting to diverse road conditions across the nation, embracing electric vehicle (EV) transitions supported by the Kenyan government’s Climate Action Plan, to optimizing local manufacturing for cost-effective solutions. My academic journey has been meticulously tailored to address these very contexts. At the University of Nairobi, I have immersed myself in courses such as Vehicle Dynamics and Control Systems, Internal Combustion Engine Design, Automotive Materials Science, and Sustainable Transportation Engineering. These subjects were not merely theoretical; they were contextualized through projects directly addressing Kenyan needs. For instance, my capstone project involved designing a low-cost diagnostic toolkit for diesel engines commonly used in Nairobi’s matatu fleets—a solution that accounts for high dust exposure and limited workshop infrastructure. This work was recognized with the Dean’s Award for Applied Engineering Innovation, underscoring my commitment to locally relevant engineering.</w:t>
      </w:r>
    </w:p>
    <w:p>
      <w:pPr>
        <w:pStyle w:val="BodyText"/>
      </w:pPr>
      <w:r>
        <w:t xml:space="preserve">Beyond coursework, I have actively sought practical experience to bridge theory and real-world application. During my summer placement at Mombasa Auto Works (a Nairobi-based affiliate), I assisted in engine calibration for Toyota Kenya’s local assembly line, gaining hands-on exposure to production protocols while learning about quality control systems critical for Kenya’s export-oriented automotive manufacturing. I also volunteered with the Kenyan Automotive Technicians Association (KATA) to support free diagnostic clinics in informal settlements around Nairobi, where I learned to troubleshoot common vehicle issues exacerbated by Kenya’s varied terrain and climate—skills directly transferable to your team’s focus on robust vehicle performance in local conditions. My proficiency in CAD software (SolidWorks, AutoCAD), simulation tools (ANSYS for thermal analysis), and data-driven diagnostics further equips me to contribute immediately upon joining your Nairobi operations.</w:t>
      </w:r>
    </w:p>
    <w:p>
      <w:pPr>
        <w:pStyle w:val="BodyText"/>
      </w:pPr>
      <w:r>
        <w:t xml:space="preserve">What draws me most specifically to Nairobi Automotive Solutions Ltd. is your strategic focus on integrating cutting-edge technology with Kenya’s socio-economic realities. Your recent partnership with the Kenya National Transport Authority (KNTA) on EV fleet standardization and your investment in training programs for Kenyan youth exemplify the kind of forward-thinking leadership I aspire to join. In a city like Nairobi, where transportation is a lifeline for over 5 million people daily, your work isn’t just engineering—it’s about building infrastructure that empowers communities. I am particularly inspired by your project to develop solar-powered charging stations for electric buses in the Nairobi Metropolitan Area, and I am keen to contribute my skills in energy efficiency modeling to such initiatives during my internship.</w:t>
      </w:r>
    </w:p>
    <w:p>
      <w:pPr>
        <w:pStyle w:val="BodyText"/>
      </w:pPr>
      <w:r>
        <w:t xml:space="preserve">My understanding of Kenya’s automotive ecosystem extends beyond technical skills. Having grown up in a family that operated a small auto repair shop near Kibera, I witnessed firsthand how vehicle accessibility impacts livelihoods across Nairobi. This personal connection fuels my drive to engineer solutions that are not only innovative but also affordable and maintainable within Kenya’s resource constraints—a philosophy mirrored in your company’s mission statement. I am fluent in Swahili and English, enabling seamless communication with teams across Nairobi’s diverse engineering departments and local suppliers. Furthermore, I have completed a certificate in Project Management from the Kenya Institute of Management (KIM), emphasizing my readiness to collaborate within structured workflows typical of Nairobi-based automotive firms.</w:t>
      </w:r>
    </w:p>
    <w:p>
      <w:pPr>
        <w:pStyle w:val="BodyText"/>
      </w:pPr>
      <w:r>
        <w:t xml:space="preserve">Interning at Nairobi Automotive Solutions Ltd. would be more than an academic requirement for me; it is a strategic step toward becoming an engineer who can meaningfully contribute to Kenya’s industrial growth. I am particularly eager to learn from your team’s expertise in areas such as adaptive suspension systems for Kenya’s uneven roads and emissions compliance strategies aligned with the Nairobi City County Environmental Management Plan. My goal is to support projects that elevate local engineering standards while fostering inclusivity—a value I see embodied in your company’s community engagement programs. The vibrant innovation hub of Nairobi, home to tech startups like Tukatech and established players like Nissan Kenya, provides the ideal environment for such growth, and I am eager to immerse myself in this ecosystem.</w:t>
      </w:r>
    </w:p>
    <w:p>
      <w:pPr>
        <w:pStyle w:val="BodyText"/>
      </w:pPr>
      <w:r>
        <w:t xml:space="preserve">I understand that internships are mutual learning experiences. I bring not only technical aptitude but also a proactive attitude, cultural sensitivity to Nairobi’s work ethic, and a deep respect for Kenya’s journey toward automotive self-reliance. My CV, attached for your review, details my academic projects, technical competencies (including proficiency in MATLAB for vehicle simulation and basic Python scripting), and community service. I am available immediately and can commit to a six-month internship starting January 2024.</w:t>
      </w:r>
    </w:p>
    <w:p>
      <w:pPr>
        <w:pStyle w:val="BodyText"/>
      </w:pPr>
      <w:r>
        <w:t xml:space="preserve">Thank you for considering my Internship Application Letter. I have long followed Nairobi Automotive Solutions Ltd.’s role in shaping Kenya’s automotive future, and I am confident that my passion for engineering, combined with my understanding of Nairobi’s unique challenges, positions me to add value from day one. I look forward to discussing how my skills in automotive systems design and sustainable mobility can support your team’s objectives. Please feel free to contact me at +254 7XX XXX XXX or email at johndoe@email.com.</w:t>
      </w:r>
    </w:p>
    <w:p>
      <w:pPr>
        <w:pStyle w:val="BodyText"/>
      </w:pPr>
      <w:r>
        <w:t xml:space="preserve">Yours sincerely,</w:t>
      </w:r>
      <w:r>
        <w:br/>
      </w:r>
      <w:r>
        <w:t xml:space="preserve">John Mwangi</w:t>
      </w:r>
      <w:r>
        <w:br/>
      </w:r>
      <w:r>
        <w:t xml:space="preserve">Bachelor of Engineering (Automotive), University of Nairobi</w:t>
      </w:r>
      <w:r>
        <w:br/>
      </w:r>
      <w:r>
        <w:t xml:space="preserve">Kenyan Citizen | Available for Immediate Internship in Kenya Nairob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6-07-21T03:39:34Z</dcterms:created>
  <dcterms:modified xsi:type="dcterms:W3CDTF">2026-07-21T03:39:34Z</dcterms:modified>
</cp:coreProperties>
</file>

<file path=docProps/custom.xml><?xml version="1.0" encoding="utf-8"?>
<Properties xmlns="http://schemas.openxmlformats.org/officeDocument/2006/custom-properties" xmlns:vt="http://schemas.openxmlformats.org/officeDocument/2006/docPropsVTypes"/>
</file>